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049B" w:rsidRDefault="0008049B"/>
    <w:p w:rsidR="0008049B" w:rsidRDefault="009A3018">
      <w:pPr>
        <w:rPr>
          <w:b/>
        </w:rPr>
      </w:pPr>
      <w:r>
        <w:rPr>
          <w:b/>
        </w:rPr>
        <w:t xml:space="preserve">                                                                   Avengers language </w:t>
      </w:r>
    </w:p>
    <w:p w:rsidR="0008049B" w:rsidRDefault="009A3018">
      <w:pPr>
        <w:rPr>
          <w:b/>
        </w:rPr>
      </w:pPr>
      <w:r>
        <w:rPr>
          <w:b/>
        </w:rPr>
        <w:t xml:space="preserve">1. Accepted symbols </w:t>
      </w:r>
    </w:p>
    <w:p w:rsidR="0008049B" w:rsidRDefault="009A301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Alphabets ( mall and caps)</w:t>
      </w:r>
    </w:p>
    <w:p w:rsidR="0008049B" w:rsidRDefault="009A3018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No white space</w:t>
      </w:r>
    </w:p>
    <w:p w:rsidR="0008049B" w:rsidRDefault="009A3018">
      <w:pPr>
        <w:rPr>
          <w:b/>
        </w:rPr>
      </w:pPr>
      <w:r>
        <w:rPr>
          <w:b/>
        </w:rPr>
        <w:t xml:space="preserve">2. Tokens </w:t>
      </w:r>
    </w:p>
    <w:p w:rsidR="0008049B" w:rsidRDefault="009A301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Start with small letters</w:t>
      </w:r>
    </w:p>
    <w:p w:rsidR="0008049B" w:rsidRDefault="009A301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Other letters are in caps</w:t>
      </w:r>
    </w:p>
    <w:p w:rsidR="005A5B34" w:rsidRPr="005A5B34" w:rsidRDefault="009A3018" w:rsidP="005A5B3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Written in reverse order</w:t>
      </w:r>
    </w:p>
    <w:p w:rsidR="0008049B" w:rsidRDefault="009A3018">
      <w:pPr>
        <w:rPr>
          <w:b/>
        </w:rPr>
      </w:pPr>
      <w:r>
        <w:rPr>
          <w:b/>
        </w:rPr>
        <w:t xml:space="preserve">3. expressions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Tokens are separated by ( . )</w:t>
      </w:r>
    </w:p>
    <w:p w:rsidR="0008049B" w:rsidRDefault="009A3018">
      <w:pPr>
        <w:rPr>
          <w:b/>
        </w:rPr>
      </w:pPr>
      <w:r>
        <w:rPr>
          <w:b/>
        </w:rPr>
        <w:t xml:space="preserve">4.expression start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Same as tokens</w:t>
      </w:r>
    </w:p>
    <w:p w:rsidR="0008049B" w:rsidRDefault="009A3018">
      <w:pPr>
        <w:rPr>
          <w:b/>
        </w:rPr>
      </w:pPr>
      <w:r>
        <w:rPr>
          <w:b/>
        </w:rPr>
        <w:t xml:space="preserve">5. expression end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Ends with (..)</w:t>
      </w:r>
      <w:r w:rsidR="0023095B">
        <w:rPr>
          <w:b/>
          <w:color w:val="000000"/>
        </w:rPr>
        <w:t xml:space="preserve"> or ( )</w:t>
      </w:r>
    </w:p>
    <w:p w:rsidR="0008049B" w:rsidRDefault="009A3018">
      <w:pPr>
        <w:rPr>
          <w:b/>
        </w:rPr>
      </w:pPr>
      <w:r>
        <w:rPr>
          <w:b/>
        </w:rPr>
        <w:t xml:space="preserve">6. declarative expression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Ends with (..)</w:t>
      </w:r>
      <w:r w:rsidR="0023095B">
        <w:rPr>
          <w:b/>
          <w:color w:val="000000"/>
        </w:rPr>
        <w:t xml:space="preserve"> or ( )</w:t>
      </w:r>
      <w:bookmarkStart w:id="0" w:name="_GoBack"/>
      <w:bookmarkEnd w:id="0"/>
    </w:p>
    <w:p w:rsidR="0008049B" w:rsidRDefault="009A3018">
      <w:pPr>
        <w:rPr>
          <w:b/>
        </w:rPr>
      </w:pPr>
      <w:r>
        <w:rPr>
          <w:b/>
        </w:rPr>
        <w:t>7.commands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 xml:space="preserve">Ends with ? </w:t>
      </w:r>
    </w:p>
    <w:p w:rsidR="0008049B" w:rsidRDefault="009A3018">
      <w:pPr>
        <w:rPr>
          <w:b/>
        </w:rPr>
      </w:pPr>
      <w:r>
        <w:rPr>
          <w:b/>
        </w:rPr>
        <w:t>8. interrogative/relative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! for ?</w:t>
      </w:r>
    </w:p>
    <w:p w:rsidR="0008049B" w:rsidRDefault="009A3018">
      <w:pPr>
        <w:rPr>
          <w:b/>
        </w:rPr>
      </w:pPr>
      <w:r>
        <w:rPr>
          <w:b/>
        </w:rPr>
        <w:t xml:space="preserve">8. collective expressions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&gt;&gt; separates collections</w:t>
      </w:r>
    </w:p>
    <w:p w:rsidR="0008049B" w:rsidRDefault="0008049B">
      <w:pPr>
        <w:rPr>
          <w:b/>
        </w:rPr>
      </w:pPr>
    </w:p>
    <w:p w:rsidR="0008049B" w:rsidRDefault="0008049B">
      <w:pPr>
        <w:rPr>
          <w:b/>
        </w:rPr>
      </w:pPr>
    </w:p>
    <w:p w:rsidR="0008049B" w:rsidRDefault="0008049B">
      <w:pPr>
        <w:rPr>
          <w:b/>
        </w:rPr>
      </w:pPr>
    </w:p>
    <w:p w:rsidR="0008049B" w:rsidRDefault="0008049B">
      <w:pPr>
        <w:rPr>
          <w:b/>
        </w:rPr>
      </w:pPr>
    </w:p>
    <w:p w:rsidR="0008049B" w:rsidRDefault="009A3018">
      <w:pPr>
        <w:rPr>
          <w:b/>
        </w:rPr>
      </w:pPr>
      <w:r>
        <w:rPr>
          <w:b/>
        </w:rPr>
        <w:t xml:space="preserve">9. special constructs </w:t>
      </w:r>
    </w:p>
    <w:p w:rsidR="0008049B" w:rsidRDefault="009A3018">
      <w:pPr>
        <w:rPr>
          <w:b/>
        </w:rPr>
      </w:pPr>
      <w:r>
        <w:rPr>
          <w:b/>
        </w:rPr>
        <w:t>Idioms :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Cup of tea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 xml:space="preserve">Threw a news 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lastRenderedPageBreak/>
        <w:t>Art of picasso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Adding fuel to fire</w:t>
      </w:r>
    </w:p>
    <w:p w:rsidR="0008049B" w:rsidRDefault="009A3018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Smile for miles</w:t>
      </w:r>
    </w:p>
    <w:p w:rsidR="0008049B" w:rsidRDefault="009A3018">
      <w:pPr>
        <w:rPr>
          <w:b/>
        </w:rPr>
      </w:pPr>
      <w:r>
        <w:rPr>
          <w:b/>
        </w:rPr>
        <w:t>Phrase</w:t>
      </w:r>
    </w:p>
    <w:p w:rsidR="0008049B" w:rsidRDefault="009A301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Same as English</w:t>
      </w:r>
    </w:p>
    <w:p w:rsidR="0008049B" w:rsidRDefault="009A3018">
      <w:pPr>
        <w:rPr>
          <w:b/>
        </w:rPr>
      </w:pPr>
      <w:r>
        <w:rPr>
          <w:b/>
        </w:rPr>
        <w:t xml:space="preserve">Metaphor 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Same as English</w:t>
      </w:r>
    </w:p>
    <w:p w:rsidR="0008049B" w:rsidRDefault="009A3018">
      <w:pPr>
        <w:rPr>
          <w:b/>
        </w:rPr>
      </w:pPr>
      <w:r>
        <w:rPr>
          <w:b/>
        </w:rPr>
        <w:t>10. Grammar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Plural ends in a(z)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,, for ,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:: for :</w:t>
      </w:r>
    </w:p>
    <w:p w:rsidR="0008049B" w:rsidRDefault="002565C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“ for ‘</w:t>
      </w:r>
    </w:p>
    <w:p w:rsidR="0008049B" w:rsidRDefault="002565C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‘ for “</w:t>
      </w:r>
    </w:p>
    <w:p w:rsidR="00AD6AC9" w:rsidRDefault="00BD434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,,</w:t>
      </w:r>
      <w:r w:rsidR="00AD6AC9">
        <w:rPr>
          <w:b/>
          <w:color w:val="000000"/>
        </w:rPr>
        <w:t xml:space="preserve"> for ,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;; for ;</w:t>
      </w:r>
    </w:p>
    <w:p w:rsidR="00BD434F" w:rsidRDefault="00BD434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` for .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&amp;&amp; for &amp;</w:t>
      </w:r>
    </w:p>
    <w:p w:rsidR="00B45258" w:rsidRDefault="00B4525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|| for |</w:t>
      </w:r>
    </w:p>
    <w:p w:rsidR="00B45258" w:rsidRDefault="00B4525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&amp; for &amp;&amp;</w:t>
      </w:r>
    </w:p>
    <w:p w:rsidR="00B45258" w:rsidRDefault="0027729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| for ||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Mr for a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Mrs for an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Sis for miss</w:t>
      </w:r>
    </w:p>
    <w:p w:rsidR="0008049B" w:rsidRDefault="009A301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Bro for master</w:t>
      </w:r>
    </w:p>
    <w:p w:rsidR="0008049B" w:rsidRDefault="009A3018">
      <w:pPr>
        <w:rPr>
          <w:b/>
        </w:rPr>
      </w:pPr>
      <w:r>
        <w:rPr>
          <w:b/>
        </w:rPr>
        <w:t xml:space="preserve">11. Numbers 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Reverse order . 9 for 0, 8 to 1 etc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- for +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bookmarkStart w:id="1" w:name="_gjdgxs" w:colFirst="0" w:colLast="0"/>
      <w:bookmarkEnd w:id="1"/>
      <w:r>
        <w:rPr>
          <w:b/>
          <w:color w:val="000000"/>
        </w:rPr>
        <w:t>+ for –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* for /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/ for *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% for @</w:t>
      </w:r>
    </w:p>
    <w:p w:rsidR="00FF4D43" w:rsidRDefault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== for =</w:t>
      </w:r>
    </w:p>
    <w:p w:rsidR="00FF4D43" w:rsidRDefault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color w:val="000000"/>
        </w:rPr>
      </w:pPr>
      <w:r>
        <w:rPr>
          <w:b/>
          <w:color w:val="000000"/>
        </w:rPr>
        <w:t>= for ==</w:t>
      </w:r>
    </w:p>
    <w:p w:rsidR="0008049B" w:rsidRDefault="009A3018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@ for %</w:t>
      </w:r>
    </w:p>
    <w:p w:rsidR="004176BC" w:rsidRDefault="004176B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{} for ()</w:t>
      </w:r>
    </w:p>
    <w:p w:rsidR="00FF4D43" w:rsidRDefault="004176BC" w:rsidP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() for {}</w:t>
      </w:r>
    </w:p>
    <w:p w:rsidR="00FF4D43" w:rsidRDefault="00FF4D43" w:rsidP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__ for ++</w:t>
      </w:r>
    </w:p>
    <w:p w:rsidR="00FF4D43" w:rsidRDefault="00FF4D43" w:rsidP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 xml:space="preserve">++ for </w:t>
      </w:r>
      <w:r w:rsidR="0023095B">
        <w:rPr>
          <w:b/>
          <w:color w:val="000000"/>
        </w:rPr>
        <w:t>–</w:t>
      </w:r>
    </w:p>
    <w:p w:rsidR="0023095B" w:rsidRDefault="0023095B" w:rsidP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t>&lt; for [</w:t>
      </w:r>
    </w:p>
    <w:p w:rsidR="0023095B" w:rsidRPr="00FF4D43" w:rsidRDefault="0023095B" w:rsidP="00FF4D4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contextualSpacing/>
        <w:rPr>
          <w:b/>
          <w:color w:val="000000"/>
        </w:rPr>
      </w:pPr>
      <w:r>
        <w:rPr>
          <w:b/>
          <w:color w:val="000000"/>
        </w:rPr>
        <w:lastRenderedPageBreak/>
        <w:t>&gt; for ]</w:t>
      </w: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b/>
          <w:color w:val="000000"/>
        </w:rPr>
      </w:pPr>
    </w:p>
    <w:p w:rsidR="0008049B" w:rsidRDefault="009A3018">
      <w:pPr>
        <w:rPr>
          <w:b/>
        </w:rPr>
      </w:pPr>
      <w:r>
        <w:rPr>
          <w:b/>
        </w:rPr>
        <w:t xml:space="preserve">       </w:t>
      </w: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b/>
          <w:color w:val="000000"/>
        </w:rPr>
      </w:pPr>
    </w:p>
    <w:p w:rsidR="0008049B" w:rsidRDefault="0008049B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b/>
          <w:color w:val="000000"/>
        </w:rPr>
      </w:pPr>
    </w:p>
    <w:p w:rsidR="0008049B" w:rsidRDefault="0008049B"/>
    <w:p w:rsidR="0008049B" w:rsidRDefault="0008049B">
      <w:pPr>
        <w:rPr>
          <w:b/>
        </w:rPr>
      </w:pPr>
    </w:p>
    <w:sectPr w:rsidR="0008049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332E10"/>
    <w:multiLevelType w:val="multilevel"/>
    <w:tmpl w:val="B23EA98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>
    <w:nsid w:val="38112BA7"/>
    <w:multiLevelType w:val="multilevel"/>
    <w:tmpl w:val="D3B667A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42027917"/>
    <w:multiLevelType w:val="multilevel"/>
    <w:tmpl w:val="584011B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4AA13ED1"/>
    <w:multiLevelType w:val="multilevel"/>
    <w:tmpl w:val="0BE833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4B6E7C7F"/>
    <w:multiLevelType w:val="multilevel"/>
    <w:tmpl w:val="DBB2F152"/>
    <w:lvl w:ilvl="0">
      <w:start w:val="1"/>
      <w:numFmt w:val="bullet"/>
      <w:lvlText w:val="●"/>
      <w:lvlJc w:val="left"/>
      <w:pPr>
        <w:ind w:left="768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88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08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28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48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68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88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08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28" w:hanging="360"/>
      </w:pPr>
      <w:rPr>
        <w:rFonts w:ascii="Noto Sans Symbols" w:eastAsia="Noto Sans Symbols" w:hAnsi="Noto Sans Symbols" w:cs="Noto Sans Symbols"/>
      </w:rPr>
    </w:lvl>
  </w:abstractNum>
  <w:abstractNum w:abstractNumId="5">
    <w:nsid w:val="7B5E062E"/>
    <w:multiLevelType w:val="multilevel"/>
    <w:tmpl w:val="AC8AA4E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tjAyMTQyMDKyNDAzNbVQ0lEKTi0uzszPAykwrgUArAmwSywAAAA="/>
  </w:docVars>
  <w:rsids>
    <w:rsidRoot w:val="0008049B"/>
    <w:rsid w:val="0008049B"/>
    <w:rsid w:val="0023095B"/>
    <w:rsid w:val="002565C4"/>
    <w:rsid w:val="00277293"/>
    <w:rsid w:val="004176BC"/>
    <w:rsid w:val="005A5B34"/>
    <w:rsid w:val="009A3018"/>
    <w:rsid w:val="00AD6AC9"/>
    <w:rsid w:val="00B45258"/>
    <w:rsid w:val="00BD434F"/>
    <w:rsid w:val="00FF4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450483F-E2CB-4834-8944-8E059CB13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7F36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74531D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155</Words>
  <Characters>887</Characters>
  <Application>Microsoft Office Word</Application>
  <DocSecurity>0</DocSecurity>
  <Lines>7</Lines>
  <Paragraphs>2</Paragraphs>
  <ScaleCrop>false</ScaleCrop>
  <Company/>
  <LinksUpToDate>false</LinksUpToDate>
  <CharactersWithSpaces>1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eeram balamurugan</cp:lastModifiedBy>
  <cp:revision>12</cp:revision>
  <dcterms:created xsi:type="dcterms:W3CDTF">2020-07-03T08:12:00Z</dcterms:created>
  <dcterms:modified xsi:type="dcterms:W3CDTF">2020-07-05T10:52:00Z</dcterms:modified>
</cp:coreProperties>
</file>